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13D82" w:rsidRDefault="002C6739" w:rsidP="002C6739">
      <w:pPr>
        <w:tabs>
          <w:tab w:val="center" w:pos="4905"/>
        </w:tabs>
        <w:rPr>
          <w:rFonts w:ascii="Bookman Old Style" w:hAnsi="Bookman Old Style"/>
          <w:sz w:val="32"/>
          <w:szCs w:val="32"/>
        </w:rPr>
      </w:pPr>
      <w:r>
        <w:rPr>
          <w:rFonts w:ascii="Bookman Old Style" w:hAnsi="Bookman Old Style"/>
          <w:sz w:val="32"/>
          <w:szCs w:val="32"/>
        </w:rPr>
        <w:tab/>
      </w:r>
      <w:r w:rsidR="00440741">
        <w:rPr>
          <w:noProof/>
          <w:lang w:bidi="hi-IN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52400</wp:posOffset>
            </wp:positionH>
            <wp:positionV relativeFrom="paragraph">
              <wp:posOffset>-133350</wp:posOffset>
            </wp:positionV>
            <wp:extent cx="5943600" cy="1895475"/>
            <wp:effectExtent l="0" t="0" r="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95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F5654D" w:rsidRDefault="00F5654D" w:rsidP="00C12FE9">
      <w:pPr>
        <w:jc w:val="center"/>
        <w:rPr>
          <w:rFonts w:ascii="Bookman Old Style" w:hAnsi="Bookman Old Style"/>
          <w:b/>
          <w:sz w:val="32"/>
          <w:szCs w:val="32"/>
        </w:rPr>
      </w:pPr>
    </w:p>
    <w:p w:rsidR="00F5654D" w:rsidRDefault="00F5654D" w:rsidP="00C12FE9">
      <w:pPr>
        <w:jc w:val="center"/>
        <w:rPr>
          <w:rFonts w:ascii="Bookman Old Style" w:hAnsi="Bookman Old Style"/>
          <w:b/>
          <w:sz w:val="32"/>
          <w:szCs w:val="32"/>
        </w:rPr>
      </w:pPr>
    </w:p>
    <w:p w:rsidR="00F5654D" w:rsidRDefault="00F5654D" w:rsidP="00C12FE9">
      <w:pPr>
        <w:jc w:val="center"/>
        <w:rPr>
          <w:rFonts w:ascii="Bookman Old Style" w:hAnsi="Bookman Old Style"/>
          <w:b/>
          <w:sz w:val="32"/>
          <w:szCs w:val="32"/>
        </w:rPr>
      </w:pPr>
    </w:p>
    <w:p w:rsidR="00F5654D" w:rsidRPr="004132D1" w:rsidRDefault="00F5654D" w:rsidP="00C12FE9">
      <w:pPr>
        <w:jc w:val="center"/>
        <w:rPr>
          <w:rFonts w:ascii="Bookman Old Style" w:hAnsi="Bookman Old Style"/>
          <w:b/>
          <w:sz w:val="16"/>
          <w:szCs w:val="16"/>
        </w:rPr>
      </w:pPr>
    </w:p>
    <w:p w:rsidR="00AC56EA" w:rsidRDefault="00AC56EA" w:rsidP="004E1110">
      <w:pPr>
        <w:jc w:val="center"/>
        <w:rPr>
          <w:rFonts w:ascii="Bookman Old Style" w:hAnsi="Bookman Old Style"/>
          <w:b/>
          <w:sz w:val="36"/>
          <w:szCs w:val="36"/>
        </w:rPr>
      </w:pPr>
      <w:bookmarkStart w:id="0" w:name="_GoBack"/>
      <w:bookmarkEnd w:id="0"/>
    </w:p>
    <w:p w:rsidR="004E1110" w:rsidRDefault="00FB2EC4" w:rsidP="004E1110">
      <w:pPr>
        <w:jc w:val="center"/>
        <w:rPr>
          <w:rFonts w:ascii="Bookman Old Style" w:hAnsi="Bookman Old Style"/>
          <w:b/>
          <w:sz w:val="36"/>
          <w:szCs w:val="36"/>
        </w:rPr>
      </w:pPr>
      <w:r w:rsidRPr="00FB2EC4">
        <w:rPr>
          <w:rFonts w:ascii="Bookman Old Style" w:hAnsi="Bookman Old Style"/>
          <w:b/>
          <w:sz w:val="36"/>
          <w:szCs w:val="36"/>
        </w:rPr>
        <w:t>Student’s Strength</w:t>
      </w:r>
    </w:p>
    <w:p w:rsidR="00AC56EA" w:rsidRPr="00FB2EC4" w:rsidRDefault="00AC56EA" w:rsidP="004E1110">
      <w:pPr>
        <w:jc w:val="center"/>
        <w:rPr>
          <w:rFonts w:ascii="Bookman Old Style" w:hAnsi="Bookman Old Style"/>
          <w:b/>
          <w:sz w:val="36"/>
          <w:szCs w:val="36"/>
        </w:rPr>
      </w:pPr>
    </w:p>
    <w:tbl>
      <w:tblPr>
        <w:tblStyle w:val="TableGrid"/>
        <w:tblW w:w="2279" w:type="pct"/>
        <w:jc w:val="center"/>
        <w:tblLook w:val="04A0"/>
      </w:tblPr>
      <w:tblGrid>
        <w:gridCol w:w="841"/>
        <w:gridCol w:w="1478"/>
        <w:gridCol w:w="2251"/>
      </w:tblGrid>
      <w:tr w:rsidR="00FB2EC4" w:rsidRPr="00BC6562" w:rsidTr="00FB616E">
        <w:trPr>
          <w:trHeight w:hRule="exact" w:val="644"/>
          <w:jc w:val="center"/>
        </w:trPr>
        <w:tc>
          <w:tcPr>
            <w:tcW w:w="841" w:type="dxa"/>
            <w:vAlign w:val="center"/>
          </w:tcPr>
          <w:p w:rsidR="00FB2EC4" w:rsidRDefault="00FB2EC4" w:rsidP="00FB616E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Class</w:t>
            </w:r>
          </w:p>
        </w:tc>
        <w:tc>
          <w:tcPr>
            <w:tcW w:w="1478" w:type="dxa"/>
            <w:vAlign w:val="center"/>
          </w:tcPr>
          <w:p w:rsidR="00FB2EC4" w:rsidRPr="00BC6562" w:rsidRDefault="00FB2EC4" w:rsidP="00FB616E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Section</w:t>
            </w:r>
          </w:p>
        </w:tc>
        <w:tc>
          <w:tcPr>
            <w:tcW w:w="2251" w:type="dxa"/>
            <w:vAlign w:val="center"/>
          </w:tcPr>
          <w:p w:rsidR="00FB2EC4" w:rsidRDefault="00FB2EC4" w:rsidP="00FB616E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No. of Students</w:t>
            </w:r>
          </w:p>
          <w:p w:rsidR="00FB2EC4" w:rsidRPr="00BC6562" w:rsidRDefault="00FB2EC4" w:rsidP="00FB616E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FB2EC4" w:rsidTr="00FB616E">
        <w:trPr>
          <w:trHeight w:hRule="exact" w:val="644"/>
          <w:jc w:val="center"/>
        </w:trPr>
        <w:tc>
          <w:tcPr>
            <w:tcW w:w="841" w:type="dxa"/>
            <w:vAlign w:val="center"/>
          </w:tcPr>
          <w:p w:rsidR="00FB2EC4" w:rsidRDefault="00FB2EC4" w:rsidP="00FB616E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V</w:t>
            </w:r>
          </w:p>
        </w:tc>
        <w:tc>
          <w:tcPr>
            <w:tcW w:w="1478" w:type="dxa"/>
            <w:vAlign w:val="center"/>
          </w:tcPr>
          <w:p w:rsidR="00FB2EC4" w:rsidRDefault="00752123" w:rsidP="00FB616E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2251" w:type="dxa"/>
            <w:vAlign w:val="center"/>
          </w:tcPr>
          <w:p w:rsidR="00FB2EC4" w:rsidRDefault="00FB616E" w:rsidP="00FB616E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4</w:t>
            </w:r>
            <w:r w:rsidR="00AC56EA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FB2EC4" w:rsidTr="00FB616E">
        <w:trPr>
          <w:trHeight w:hRule="exact" w:val="644"/>
          <w:jc w:val="center"/>
        </w:trPr>
        <w:tc>
          <w:tcPr>
            <w:tcW w:w="841" w:type="dxa"/>
            <w:vAlign w:val="center"/>
          </w:tcPr>
          <w:p w:rsidR="00FB2EC4" w:rsidRDefault="00FB2EC4" w:rsidP="00FB616E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</w:t>
            </w:r>
          </w:p>
        </w:tc>
        <w:tc>
          <w:tcPr>
            <w:tcW w:w="1478" w:type="dxa"/>
            <w:vAlign w:val="center"/>
          </w:tcPr>
          <w:p w:rsidR="00FB2EC4" w:rsidRDefault="00FB616E" w:rsidP="00FB616E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2251" w:type="dxa"/>
            <w:vAlign w:val="center"/>
          </w:tcPr>
          <w:p w:rsidR="00FB2EC4" w:rsidRDefault="00FB616E" w:rsidP="00FB616E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</w:t>
            </w:r>
            <w:r w:rsidR="00AC56EA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FB2EC4" w:rsidTr="00FB616E">
        <w:trPr>
          <w:trHeight w:hRule="exact" w:val="644"/>
          <w:jc w:val="center"/>
        </w:trPr>
        <w:tc>
          <w:tcPr>
            <w:tcW w:w="841" w:type="dxa"/>
            <w:vAlign w:val="center"/>
          </w:tcPr>
          <w:p w:rsidR="00FB2EC4" w:rsidRDefault="00FB2EC4" w:rsidP="00FB616E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I</w:t>
            </w:r>
          </w:p>
        </w:tc>
        <w:tc>
          <w:tcPr>
            <w:tcW w:w="1478" w:type="dxa"/>
            <w:vAlign w:val="center"/>
          </w:tcPr>
          <w:p w:rsidR="00FB2EC4" w:rsidRDefault="00FB616E" w:rsidP="00FB616E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2251" w:type="dxa"/>
            <w:vAlign w:val="center"/>
          </w:tcPr>
          <w:p w:rsidR="00FB2EC4" w:rsidRDefault="00FB616E" w:rsidP="00FB616E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</w:t>
            </w:r>
            <w:r w:rsidR="00AC56EA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</w:tr>
      <w:tr w:rsidR="00FB2EC4" w:rsidTr="00FB616E">
        <w:trPr>
          <w:trHeight w:hRule="exact" w:val="644"/>
          <w:jc w:val="center"/>
        </w:trPr>
        <w:tc>
          <w:tcPr>
            <w:tcW w:w="841" w:type="dxa"/>
            <w:vAlign w:val="center"/>
          </w:tcPr>
          <w:p w:rsidR="00FB2EC4" w:rsidRDefault="00FB2EC4" w:rsidP="00FB616E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II</w:t>
            </w:r>
          </w:p>
        </w:tc>
        <w:tc>
          <w:tcPr>
            <w:tcW w:w="1478" w:type="dxa"/>
            <w:vAlign w:val="center"/>
          </w:tcPr>
          <w:p w:rsidR="00FB2EC4" w:rsidRDefault="00FB616E" w:rsidP="00FB616E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2251" w:type="dxa"/>
            <w:vAlign w:val="center"/>
          </w:tcPr>
          <w:p w:rsidR="00FB2EC4" w:rsidRDefault="00FB616E" w:rsidP="00FB616E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3</w:t>
            </w:r>
          </w:p>
        </w:tc>
      </w:tr>
      <w:tr w:rsidR="00FB2EC4" w:rsidTr="00FB616E">
        <w:trPr>
          <w:trHeight w:hRule="exact" w:val="644"/>
          <w:jc w:val="center"/>
        </w:trPr>
        <w:tc>
          <w:tcPr>
            <w:tcW w:w="841" w:type="dxa"/>
            <w:vAlign w:val="center"/>
          </w:tcPr>
          <w:p w:rsidR="00FB2EC4" w:rsidRDefault="00FB2EC4" w:rsidP="00FB616E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III</w:t>
            </w:r>
          </w:p>
        </w:tc>
        <w:tc>
          <w:tcPr>
            <w:tcW w:w="1478" w:type="dxa"/>
            <w:vAlign w:val="center"/>
          </w:tcPr>
          <w:p w:rsidR="00FB2EC4" w:rsidRDefault="00FB616E" w:rsidP="00FB616E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2251" w:type="dxa"/>
            <w:vAlign w:val="center"/>
          </w:tcPr>
          <w:p w:rsidR="00FB2EC4" w:rsidRDefault="00FB616E" w:rsidP="00FB616E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  <w:r w:rsidR="00AC56EA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</w:tr>
      <w:tr w:rsidR="00FB2EC4" w:rsidTr="00FB616E">
        <w:trPr>
          <w:trHeight w:hRule="exact" w:val="644"/>
          <w:jc w:val="center"/>
        </w:trPr>
        <w:tc>
          <w:tcPr>
            <w:tcW w:w="841" w:type="dxa"/>
            <w:vAlign w:val="center"/>
          </w:tcPr>
          <w:p w:rsidR="00FB2EC4" w:rsidRDefault="00FB2EC4" w:rsidP="00FB616E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X</w:t>
            </w:r>
          </w:p>
        </w:tc>
        <w:tc>
          <w:tcPr>
            <w:tcW w:w="1478" w:type="dxa"/>
            <w:vAlign w:val="center"/>
          </w:tcPr>
          <w:p w:rsidR="00FB2EC4" w:rsidRDefault="00FB616E" w:rsidP="00FB616E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2251" w:type="dxa"/>
            <w:vAlign w:val="center"/>
          </w:tcPr>
          <w:p w:rsidR="00FB2EC4" w:rsidRDefault="00FB616E" w:rsidP="00FB616E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  <w:r w:rsidR="00AC56EA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</w:tr>
      <w:tr w:rsidR="00FB2EC4" w:rsidTr="00FB616E">
        <w:trPr>
          <w:trHeight w:hRule="exact" w:val="644"/>
          <w:jc w:val="center"/>
        </w:trPr>
        <w:tc>
          <w:tcPr>
            <w:tcW w:w="841" w:type="dxa"/>
            <w:vAlign w:val="center"/>
          </w:tcPr>
          <w:p w:rsidR="00FB2EC4" w:rsidRDefault="00FB2EC4" w:rsidP="00FB616E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X</w:t>
            </w:r>
          </w:p>
        </w:tc>
        <w:tc>
          <w:tcPr>
            <w:tcW w:w="1478" w:type="dxa"/>
            <w:vAlign w:val="center"/>
          </w:tcPr>
          <w:p w:rsidR="00FB2EC4" w:rsidRDefault="00FB616E" w:rsidP="00FB616E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2251" w:type="dxa"/>
            <w:vAlign w:val="center"/>
          </w:tcPr>
          <w:p w:rsidR="00FB2EC4" w:rsidRDefault="00FB616E" w:rsidP="00FB616E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6</w:t>
            </w:r>
          </w:p>
        </w:tc>
      </w:tr>
    </w:tbl>
    <w:p w:rsidR="004E1110" w:rsidRPr="009525B9" w:rsidRDefault="004E1110" w:rsidP="004E1110">
      <w:pPr>
        <w:rPr>
          <w:rFonts w:ascii="Times New Roman" w:hAnsi="Times New Roman"/>
          <w:sz w:val="24"/>
          <w:szCs w:val="24"/>
        </w:rPr>
      </w:pPr>
    </w:p>
    <w:p w:rsidR="007E65A9" w:rsidRPr="00AD5BB9" w:rsidRDefault="001365CE" w:rsidP="00AD5BB9">
      <w:pPr>
        <w:spacing w:after="120" w:line="240" w:lineRule="auto"/>
        <w:rPr>
          <w:rFonts w:ascii="Bookman Old Style" w:hAnsi="Bookman Old Style"/>
          <w:sz w:val="32"/>
          <w:szCs w:val="32"/>
        </w:rPr>
      </w:pPr>
      <w:r>
        <w:rPr>
          <w:rFonts w:ascii="Bookman Old Style" w:hAnsi="Bookman Old Style"/>
          <w:sz w:val="32"/>
          <w:szCs w:val="32"/>
        </w:rPr>
        <w:tab/>
      </w:r>
      <w:r>
        <w:rPr>
          <w:rFonts w:ascii="Bookman Old Style" w:hAnsi="Bookman Old Style"/>
          <w:sz w:val="32"/>
          <w:szCs w:val="32"/>
        </w:rPr>
        <w:tab/>
      </w:r>
      <w:r>
        <w:rPr>
          <w:rFonts w:ascii="Bookman Old Style" w:hAnsi="Bookman Old Style"/>
          <w:sz w:val="32"/>
          <w:szCs w:val="32"/>
        </w:rPr>
        <w:tab/>
      </w:r>
      <w:r>
        <w:rPr>
          <w:rFonts w:ascii="Bookman Old Style" w:hAnsi="Bookman Old Style"/>
          <w:sz w:val="32"/>
          <w:szCs w:val="32"/>
        </w:rPr>
        <w:tab/>
      </w:r>
      <w:r>
        <w:rPr>
          <w:rFonts w:ascii="Bookman Old Style" w:hAnsi="Bookman Old Style"/>
          <w:sz w:val="32"/>
          <w:szCs w:val="32"/>
        </w:rPr>
        <w:tab/>
      </w:r>
      <w:r>
        <w:rPr>
          <w:rFonts w:ascii="Bookman Old Style" w:hAnsi="Bookman Old Style"/>
          <w:sz w:val="32"/>
          <w:szCs w:val="32"/>
        </w:rPr>
        <w:tab/>
      </w:r>
      <w:r>
        <w:rPr>
          <w:rFonts w:ascii="Bookman Old Style" w:hAnsi="Bookman Old Style"/>
          <w:sz w:val="32"/>
          <w:szCs w:val="32"/>
        </w:rPr>
        <w:tab/>
      </w:r>
    </w:p>
    <w:p w:rsidR="00923EA3" w:rsidRPr="007E65A9" w:rsidRDefault="007E65A9" w:rsidP="00923EA3">
      <w:pPr>
        <w:rPr>
          <w:rFonts w:ascii="Times New Roman" w:hAnsi="Times New Roman"/>
          <w:b/>
          <w:bCs/>
          <w:sz w:val="24"/>
          <w:szCs w:val="24"/>
          <w:u w:val="single"/>
        </w:rPr>
      </w:pPr>
      <w:r>
        <w:tab/>
      </w:r>
      <w:r w:rsidRPr="007E65A9">
        <w:tab/>
      </w:r>
      <w:r w:rsidRPr="007E65A9">
        <w:rPr>
          <w:rFonts w:ascii="Times New Roman" w:hAnsi="Times New Roman"/>
          <w:b/>
          <w:bCs/>
          <w:sz w:val="36"/>
          <w:szCs w:val="36"/>
        </w:rPr>
        <w:tab/>
      </w:r>
      <w:r w:rsidRPr="007E65A9">
        <w:rPr>
          <w:rFonts w:ascii="Times New Roman" w:hAnsi="Times New Roman"/>
          <w:b/>
          <w:bCs/>
          <w:sz w:val="36"/>
          <w:szCs w:val="36"/>
        </w:rPr>
        <w:tab/>
      </w:r>
      <w:r w:rsidRPr="007E65A9">
        <w:rPr>
          <w:rFonts w:ascii="Times New Roman" w:hAnsi="Times New Roman"/>
          <w:b/>
          <w:bCs/>
          <w:sz w:val="36"/>
          <w:szCs w:val="36"/>
        </w:rPr>
        <w:tab/>
      </w:r>
    </w:p>
    <w:p w:rsidR="000201A1" w:rsidRPr="00923EA3" w:rsidRDefault="000201A1">
      <w:pPr>
        <w:rPr>
          <w:rFonts w:ascii="Times New Roman" w:hAnsi="Times New Roman"/>
          <w:sz w:val="24"/>
          <w:szCs w:val="24"/>
        </w:rPr>
      </w:pPr>
    </w:p>
    <w:sectPr w:rsidR="000201A1" w:rsidRPr="00923EA3" w:rsidSect="00C82EC7">
      <w:pgSz w:w="12240" w:h="15840"/>
      <w:pgMar w:top="450" w:right="990" w:bottom="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2040503050203030202"/>
    <w:charset w:val="01"/>
    <w:family w:val="auto"/>
    <w:pitch w:val="variable"/>
    <w:sig w:usb0="00008003" w:usb1="00000000" w:usb2="00000000" w:usb3="00000000" w:csb0="00000001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tLQwNjcxMjYyMDYwNDNU0lEKTi0uzszPAykwqQUA3+NO6CwAAAA="/>
  </w:docVars>
  <w:rsids>
    <w:rsidRoot w:val="00C12FE9"/>
    <w:rsid w:val="00006B46"/>
    <w:rsid w:val="000138A8"/>
    <w:rsid w:val="000201A1"/>
    <w:rsid w:val="00082BD1"/>
    <w:rsid w:val="0013293B"/>
    <w:rsid w:val="001365CE"/>
    <w:rsid w:val="0017431C"/>
    <w:rsid w:val="00195EF9"/>
    <w:rsid w:val="00213C79"/>
    <w:rsid w:val="002419B8"/>
    <w:rsid w:val="00243B65"/>
    <w:rsid w:val="0029654C"/>
    <w:rsid w:val="002A7D3A"/>
    <w:rsid w:val="002B190B"/>
    <w:rsid w:val="002C6739"/>
    <w:rsid w:val="00313D82"/>
    <w:rsid w:val="003509D3"/>
    <w:rsid w:val="003747B9"/>
    <w:rsid w:val="003A4555"/>
    <w:rsid w:val="003B74F6"/>
    <w:rsid w:val="003D70E4"/>
    <w:rsid w:val="003E69E9"/>
    <w:rsid w:val="003F0EB7"/>
    <w:rsid w:val="00402508"/>
    <w:rsid w:val="004132D1"/>
    <w:rsid w:val="00440741"/>
    <w:rsid w:val="004A6F64"/>
    <w:rsid w:val="004B01AE"/>
    <w:rsid w:val="004E1110"/>
    <w:rsid w:val="005208B9"/>
    <w:rsid w:val="00531912"/>
    <w:rsid w:val="005464D7"/>
    <w:rsid w:val="00572417"/>
    <w:rsid w:val="005A0DA3"/>
    <w:rsid w:val="005A1B2E"/>
    <w:rsid w:val="005D22DE"/>
    <w:rsid w:val="005E725D"/>
    <w:rsid w:val="005F2FF1"/>
    <w:rsid w:val="00603AB1"/>
    <w:rsid w:val="006B6B2A"/>
    <w:rsid w:val="006D06C9"/>
    <w:rsid w:val="0070403C"/>
    <w:rsid w:val="0072646C"/>
    <w:rsid w:val="007332BF"/>
    <w:rsid w:val="00740290"/>
    <w:rsid w:val="00752123"/>
    <w:rsid w:val="007841D2"/>
    <w:rsid w:val="007B0042"/>
    <w:rsid w:val="007C0B4D"/>
    <w:rsid w:val="007C7D34"/>
    <w:rsid w:val="007D0352"/>
    <w:rsid w:val="007E3AE9"/>
    <w:rsid w:val="007E65A9"/>
    <w:rsid w:val="007F0E6A"/>
    <w:rsid w:val="0088508A"/>
    <w:rsid w:val="0089611B"/>
    <w:rsid w:val="008A7D35"/>
    <w:rsid w:val="008F6DDD"/>
    <w:rsid w:val="009117DB"/>
    <w:rsid w:val="00923EA3"/>
    <w:rsid w:val="009922D5"/>
    <w:rsid w:val="009B0C47"/>
    <w:rsid w:val="009C2F77"/>
    <w:rsid w:val="009E5ECC"/>
    <w:rsid w:val="009F5786"/>
    <w:rsid w:val="00A04516"/>
    <w:rsid w:val="00A476D1"/>
    <w:rsid w:val="00A52AFE"/>
    <w:rsid w:val="00A65013"/>
    <w:rsid w:val="00A71B01"/>
    <w:rsid w:val="00A838B0"/>
    <w:rsid w:val="00AA5A77"/>
    <w:rsid w:val="00AC56EA"/>
    <w:rsid w:val="00AD175F"/>
    <w:rsid w:val="00AD5BB9"/>
    <w:rsid w:val="00AF38F7"/>
    <w:rsid w:val="00B15259"/>
    <w:rsid w:val="00B261C2"/>
    <w:rsid w:val="00B41D85"/>
    <w:rsid w:val="00B638E4"/>
    <w:rsid w:val="00B73008"/>
    <w:rsid w:val="00B73BF6"/>
    <w:rsid w:val="00B8553D"/>
    <w:rsid w:val="00BA6636"/>
    <w:rsid w:val="00BC1F84"/>
    <w:rsid w:val="00BD7A9C"/>
    <w:rsid w:val="00BE3010"/>
    <w:rsid w:val="00C12FE9"/>
    <w:rsid w:val="00C249E9"/>
    <w:rsid w:val="00C467E3"/>
    <w:rsid w:val="00C82EC7"/>
    <w:rsid w:val="00C90926"/>
    <w:rsid w:val="00C95298"/>
    <w:rsid w:val="00CB250B"/>
    <w:rsid w:val="00CD219F"/>
    <w:rsid w:val="00CD4BD1"/>
    <w:rsid w:val="00D7711A"/>
    <w:rsid w:val="00DD3F10"/>
    <w:rsid w:val="00DF1E2A"/>
    <w:rsid w:val="00E0361B"/>
    <w:rsid w:val="00E16B6B"/>
    <w:rsid w:val="00E17BFB"/>
    <w:rsid w:val="00E45B1D"/>
    <w:rsid w:val="00E466D3"/>
    <w:rsid w:val="00EB1070"/>
    <w:rsid w:val="00EB7301"/>
    <w:rsid w:val="00EC7E48"/>
    <w:rsid w:val="00ED74F7"/>
    <w:rsid w:val="00EF05EC"/>
    <w:rsid w:val="00F31435"/>
    <w:rsid w:val="00F40A5D"/>
    <w:rsid w:val="00F4340E"/>
    <w:rsid w:val="00F5654D"/>
    <w:rsid w:val="00F71071"/>
    <w:rsid w:val="00F81649"/>
    <w:rsid w:val="00FA0921"/>
    <w:rsid w:val="00FA0923"/>
    <w:rsid w:val="00FB2EC4"/>
    <w:rsid w:val="00FB331F"/>
    <w:rsid w:val="00FB45A4"/>
    <w:rsid w:val="00FB616E"/>
    <w:rsid w:val="00FD3E7E"/>
    <w:rsid w:val="00FD59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7D3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509D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730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300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7D3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509D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730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300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8943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microsoft.com/office/2007/relationships/stylesWithEffects" Target="stylesWithEffect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4</TotalTime>
  <Pages>1</Pages>
  <Words>21</Words>
  <Characters>1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CHS</dc:creator>
  <cp:lastModifiedBy>CCHS</cp:lastModifiedBy>
  <cp:revision>29</cp:revision>
  <cp:lastPrinted>2020-01-11T08:39:00Z</cp:lastPrinted>
  <dcterms:created xsi:type="dcterms:W3CDTF">2019-07-04T10:17:00Z</dcterms:created>
  <dcterms:modified xsi:type="dcterms:W3CDTF">2020-01-11T08:39:00Z</dcterms:modified>
</cp:coreProperties>
</file>